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70BDF" w14:textId="77777777" w:rsidR="008A6A25" w:rsidRDefault="008A6A25" w:rsidP="008A6A25">
      <w:pPr>
        <w:pStyle w:val="Header"/>
        <w:pBdr>
          <w:bottom w:val="none" w:sz="0" w:space="0" w:color="auto"/>
        </w:pBdr>
        <w:tabs>
          <w:tab w:val="clear" w:pos="4680"/>
        </w:tabs>
        <w:spacing w:after="0"/>
        <w:jc w:val="left"/>
      </w:pPr>
      <w:r>
        <w:rPr>
          <w:noProof/>
          <w:lang w:eastAsia="en-US"/>
        </w:rPr>
        <w:drawing>
          <wp:inline distT="0" distB="0" distL="0" distR="0" wp14:anchorId="63498D38" wp14:editId="087F3917">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7FF38C3" w14:textId="77777777" w:rsidR="008A6A25" w:rsidRPr="00B63D23" w:rsidRDefault="008A6A25" w:rsidP="008A6A25">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ESS2-4 Earth's Systems</w:t>
      </w:r>
      <w:r>
        <w:rPr>
          <w:noProof/>
        </w:rPr>
        <w:fldChar w:fldCharType="end"/>
      </w:r>
    </w:p>
    <w:p w14:paraId="255CBBC2" w14:textId="0EC98EE1" w:rsidR="008A6A25" w:rsidRDefault="008A6A25" w:rsidP="007E25A9">
      <w:pPr>
        <w:jc w:val="right"/>
      </w:pPr>
      <w:r>
        <w:tab/>
      </w:r>
      <w:r w:rsidRPr="00B63D23">
        <w:t>California Science Test—Item</w:t>
      </w:r>
      <w:r>
        <w:t xml:space="preserve"> Content</w:t>
      </w:r>
      <w:r w:rsidRPr="00B63D23">
        <w:t xml:space="preserve"> Specifications</w:t>
      </w:r>
    </w:p>
    <w:p w14:paraId="1CFB8F05" w14:textId="2585B2A0" w:rsidR="007A7155" w:rsidRPr="008A6A25" w:rsidRDefault="002C22D6" w:rsidP="007E25A9">
      <w:pPr>
        <w:pStyle w:val="Heading1"/>
        <w:pageBreakBefore w:val="0"/>
      </w:pPr>
      <w:r w:rsidRPr="008A6A25">
        <w:t>HS-ESS2-4</w:t>
      </w:r>
      <w:r w:rsidR="00C85F5A" w:rsidRPr="008A6A25">
        <w:t xml:space="preserve"> Earth's Systems</w:t>
      </w:r>
    </w:p>
    <w:p w14:paraId="79AA7ECA"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CCF12A1" w14:textId="009C1BDF" w:rsidR="008B0F0A" w:rsidRDefault="002C22D6" w:rsidP="008B75B8">
      <w:pPr>
        <w:pStyle w:val="PerformanceExpectation"/>
      </w:pPr>
      <w:r w:rsidRPr="002C22D6">
        <w:t>Use a model to describe how variations in the flow of energy into and out of Earth’s systems result in changes in climate.</w:t>
      </w:r>
    </w:p>
    <w:p w14:paraId="4F0A7F15" w14:textId="7BDACDE3" w:rsidR="00EB18EF" w:rsidRPr="00DF32E9" w:rsidRDefault="002C22D6" w:rsidP="00EB18EF">
      <w:pPr>
        <w:pStyle w:val="PEClarification"/>
        <w:rPr>
          <w:i/>
          <w:color w:val="auto"/>
        </w:rPr>
      </w:pPr>
      <w:r w:rsidRPr="00DF32E9">
        <w:rPr>
          <w:color w:val="auto"/>
        </w:rPr>
        <w:t xml:space="preserve">[Clarification Statement: Examples of the causes of climate change differ by timescale, over 1-10 years: large volcanic eruption, ocean circulation; 10-100s of years: changes in human activity, ocean circulation, solar output; 10-100s of thousands of years: changes to Earth's orbit and the orientation of its axis; and 10-100s of millions of years: long-term changes in atmospheric composition.] </w:t>
      </w:r>
      <w:r w:rsidRPr="007E25A9">
        <w:rPr>
          <w:color w:val="auto"/>
        </w:rPr>
        <w:t>[</w:t>
      </w:r>
      <w:r w:rsidRPr="00DF32E9">
        <w:rPr>
          <w:i/>
          <w:color w:val="auto"/>
        </w:rPr>
        <w:t>Assessment Boundary: Assessment of the results of changes in climate is limited to changes in surface temperatures, precipitation patterns, glacial ice volumes, sea levels, and biosphere distribution.</w:t>
      </w:r>
      <w:r w:rsidRPr="007E25A9">
        <w:rPr>
          <w:color w:val="auto"/>
        </w:rPr>
        <w:t>]</w:t>
      </w:r>
    </w:p>
    <w:p w14:paraId="58FB135C" w14:textId="77777777" w:rsidR="007B72BE" w:rsidRPr="001F170D" w:rsidRDefault="007B72BE" w:rsidP="007B72BE">
      <w:pPr>
        <w:spacing w:before="480"/>
      </w:pPr>
      <w:r w:rsidRPr="005C7F1F">
        <w:t>Continue to the next page for the Science and Engineering Practices, Disciplinary Core Ideas, and Crosscutting Concepts.</w:t>
      </w:r>
    </w:p>
    <w:p w14:paraId="5746FA3E" w14:textId="77777777" w:rsidR="007B72BE" w:rsidRPr="001F170D" w:rsidRDefault="007B72BE" w:rsidP="00EB18EF">
      <w:pPr>
        <w:pStyle w:val="PEClarification"/>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4"/>
      </w:tblPr>
      <w:tblGrid>
        <w:gridCol w:w="2965"/>
        <w:gridCol w:w="4410"/>
        <w:gridCol w:w="2705"/>
      </w:tblGrid>
      <w:tr w:rsidR="00A758CE" w:rsidRPr="00510C04" w14:paraId="27AD3F73" w14:textId="77777777" w:rsidTr="002C22D6">
        <w:trPr>
          <w:cantSplit/>
          <w:tblHeader/>
        </w:trPr>
        <w:tc>
          <w:tcPr>
            <w:tcW w:w="2965" w:type="dxa"/>
            <w:tcBorders>
              <w:bottom w:val="single" w:sz="4" w:space="0" w:color="auto"/>
            </w:tcBorders>
            <w:shd w:val="clear" w:color="auto" w:fill="2F3995"/>
            <w:vAlign w:val="center"/>
          </w:tcPr>
          <w:p w14:paraId="60BA253D"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410" w:type="dxa"/>
            <w:tcBorders>
              <w:bottom w:val="single" w:sz="4" w:space="0" w:color="auto"/>
            </w:tcBorders>
            <w:shd w:val="clear" w:color="auto" w:fill="CC4E00"/>
            <w:vAlign w:val="center"/>
          </w:tcPr>
          <w:p w14:paraId="6033827B"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705" w:type="dxa"/>
            <w:tcBorders>
              <w:bottom w:val="single" w:sz="4" w:space="0" w:color="auto"/>
            </w:tcBorders>
            <w:shd w:val="clear" w:color="auto" w:fill="007A37"/>
            <w:vAlign w:val="center"/>
          </w:tcPr>
          <w:p w14:paraId="3321830C"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9C3027F" w14:textId="77777777" w:rsidTr="002C22D6">
        <w:trPr>
          <w:cantSplit/>
        </w:trPr>
        <w:tc>
          <w:tcPr>
            <w:tcW w:w="2965" w:type="dxa"/>
            <w:shd w:val="clear" w:color="auto" w:fill="auto"/>
          </w:tcPr>
          <w:p w14:paraId="3C67DB52" w14:textId="7CAC2592" w:rsidR="00A758CE" w:rsidRDefault="002C22D6" w:rsidP="001F170D">
            <w:pPr>
              <w:pStyle w:val="TableHeader"/>
            </w:pPr>
            <w:r w:rsidRPr="002C22D6">
              <w:t>Developing and Using Models</w:t>
            </w:r>
          </w:p>
          <w:p w14:paraId="7755A9A2" w14:textId="3C3B2024" w:rsidR="002035F3" w:rsidRPr="005A09DA" w:rsidRDefault="002C22D6" w:rsidP="002035F3">
            <w:pPr>
              <w:pStyle w:val="Paragraph"/>
            </w:pPr>
            <w:r w:rsidRPr="002C22D6">
              <w:t>Modeling in 9–12 builds on K–8 experiences and progresses to using, synthesizing, and developing models to predict and show relationships among variables between systems and their components in the natural and designed world(s).</w:t>
            </w:r>
          </w:p>
          <w:p w14:paraId="2C59ABAE" w14:textId="7B81109F" w:rsidR="00A758CE" w:rsidRDefault="002C22D6" w:rsidP="00730081">
            <w:pPr>
              <w:pStyle w:val="TableBullets"/>
            </w:pPr>
            <w:r w:rsidRPr="002C22D6">
              <w:t>Use a model to provide mechanistic accounts of phenomena.</w:t>
            </w:r>
          </w:p>
          <w:p w14:paraId="11780A94" w14:textId="77777777" w:rsidR="00C51831" w:rsidRDefault="00C51831" w:rsidP="00C51831">
            <w:pPr>
              <w:pStyle w:val="TableConnections"/>
              <w:spacing w:before="120" w:after="120"/>
            </w:pPr>
            <w:r>
              <w:t>Connections to Nature of Science</w:t>
            </w:r>
          </w:p>
          <w:p w14:paraId="595AA827" w14:textId="75173753" w:rsidR="009F069F" w:rsidRPr="005A09DA" w:rsidRDefault="002C22D6" w:rsidP="00730081">
            <w:pPr>
              <w:pStyle w:val="TableHeader"/>
            </w:pPr>
            <w:r w:rsidRPr="002C22D6">
              <w:t>Scientific Knowledge is Based on Empirical Evidence</w:t>
            </w:r>
          </w:p>
          <w:p w14:paraId="05F1CAA5" w14:textId="3B776E03" w:rsidR="009F069F" w:rsidRPr="009F069F" w:rsidRDefault="002C22D6" w:rsidP="009F069F">
            <w:pPr>
              <w:pStyle w:val="TableBullets"/>
            </w:pPr>
            <w:r w:rsidRPr="002C22D6">
              <w:t>Science arguments are strengthened by multiple lines of evidence supporting a single explanation.</w:t>
            </w:r>
          </w:p>
        </w:tc>
        <w:tc>
          <w:tcPr>
            <w:tcW w:w="4410" w:type="dxa"/>
            <w:shd w:val="clear" w:color="auto" w:fill="auto"/>
          </w:tcPr>
          <w:p w14:paraId="27F7D3B1" w14:textId="1D0AF3F2" w:rsidR="00A758CE" w:rsidRPr="005A09DA" w:rsidRDefault="002C22D6" w:rsidP="00FC661D">
            <w:pPr>
              <w:pStyle w:val="Heading4"/>
            </w:pPr>
            <w:r w:rsidRPr="002C22D6">
              <w:t>ESS1.B: Earth and the Solar System</w:t>
            </w:r>
          </w:p>
          <w:p w14:paraId="6980E62B" w14:textId="5DBB6B70" w:rsidR="00A758CE" w:rsidRDefault="002C22D6" w:rsidP="002C22D6">
            <w:pPr>
              <w:pStyle w:val="TableNumbers"/>
              <w:numPr>
                <w:ilvl w:val="0"/>
                <w:numId w:val="75"/>
              </w:numPr>
              <w:ind w:left="344"/>
              <w:rPr>
                <w:rFonts w:cs="Arial"/>
                <w:szCs w:val="24"/>
              </w:rPr>
            </w:pPr>
            <w:r w:rsidRPr="002C22D6">
              <w:t xml:space="preserve">Cyclical changes in the shape of Earth’s orbit around the sun, together with changes in the tilt of the planet’s axis of rotation, both occurring over hundreds of thousands of years, have altered the intensity and distribution of sunlight falling on the earth. These phenomena cause a cycle of ice ages and other gradual climate changes. </w:t>
            </w:r>
            <w:r w:rsidRPr="002C22D6">
              <w:rPr>
                <w:i/>
              </w:rPr>
              <w:t>(secondary</w:t>
            </w:r>
            <w:r w:rsidR="00A41575">
              <w:rPr>
                <w:i/>
              </w:rPr>
              <w:t xml:space="preserve"> to HS-ESS2-4</w:t>
            </w:r>
            <w:r w:rsidRPr="002C22D6">
              <w:rPr>
                <w:i/>
              </w:rPr>
              <w:t>)</w:t>
            </w:r>
          </w:p>
          <w:p w14:paraId="110AFAA8" w14:textId="07C86AB1" w:rsidR="00A758CE" w:rsidRPr="005A09DA" w:rsidRDefault="002C22D6" w:rsidP="00FC661D">
            <w:pPr>
              <w:pStyle w:val="Heading4"/>
            </w:pPr>
            <w:r w:rsidRPr="002C22D6">
              <w:t>ESS2.A: Earth Materials and System</w:t>
            </w:r>
          </w:p>
          <w:p w14:paraId="3D5BBFA5" w14:textId="77777777" w:rsidR="00A758CE" w:rsidRDefault="002C22D6" w:rsidP="002C22D6">
            <w:pPr>
              <w:pStyle w:val="TableNumbers2"/>
              <w:numPr>
                <w:ilvl w:val="0"/>
                <w:numId w:val="75"/>
              </w:numPr>
              <w:ind w:left="344"/>
            </w:pPr>
            <w:r w:rsidRPr="002C22D6">
              <w:t>The geological record shows that changes to global and regional climate can be caused by interactions among changes in the sun’s energy output or Earth’s orbit, tectonic events, ocean circulation, volcanic activity, glaciers, vegetation, and human activities. These changes can occur on a variety of time scales from sudden (e.g., volcanic ash clouds) to intermediate (ice ages) to very long-term tectonic cycles.</w:t>
            </w:r>
          </w:p>
          <w:p w14:paraId="178E9AC0" w14:textId="449A8BF1" w:rsidR="002C22D6" w:rsidRDefault="002C22D6" w:rsidP="00FC661D">
            <w:pPr>
              <w:pStyle w:val="Heading4"/>
            </w:pPr>
            <w:r w:rsidRPr="002C22D6">
              <w:t>ESS2.D: Weather and</w:t>
            </w:r>
            <w:r>
              <w:t xml:space="preserve"> Climate</w:t>
            </w:r>
            <w:r w:rsidRPr="002C22D6">
              <w:t xml:space="preserve"> </w:t>
            </w:r>
          </w:p>
          <w:p w14:paraId="6D3EBC3F" w14:textId="2FE24C1C" w:rsidR="002C22D6" w:rsidRPr="002C22D6" w:rsidRDefault="002C22D6" w:rsidP="002C22D6">
            <w:pPr>
              <w:pStyle w:val="TableNumbers2"/>
              <w:numPr>
                <w:ilvl w:val="0"/>
                <w:numId w:val="76"/>
              </w:numPr>
              <w:ind w:left="344"/>
            </w:pPr>
            <w:r w:rsidRPr="002C22D6">
              <w:t>The foundation for Earth’s global climate systems is the electromagnetic radiation from the sun, as well as its reflection, absorption, storage, and redistribution among the atmosphere, ocean, and land systems, and this energy’s re-radiation into space.</w:t>
            </w:r>
          </w:p>
        </w:tc>
        <w:tc>
          <w:tcPr>
            <w:tcW w:w="2705" w:type="dxa"/>
            <w:shd w:val="clear" w:color="auto" w:fill="auto"/>
          </w:tcPr>
          <w:p w14:paraId="1AC8A617" w14:textId="67C85B42" w:rsidR="00A758CE" w:rsidRPr="002C22D6" w:rsidRDefault="002C22D6" w:rsidP="00FC661D">
            <w:pPr>
              <w:pStyle w:val="Heading4"/>
            </w:pPr>
            <w:r w:rsidRPr="002C22D6">
              <w:t>Cause and Effect</w:t>
            </w:r>
          </w:p>
          <w:p w14:paraId="1E9874BC" w14:textId="47D017AA" w:rsidR="00A758CE" w:rsidRPr="009F069F" w:rsidRDefault="002C22D6" w:rsidP="009F069F">
            <w:pPr>
              <w:pStyle w:val="TableBullets"/>
            </w:pPr>
            <w:r w:rsidRPr="002C22D6">
              <w:t>Empirical evidence is required to differentiate between cause and correlation and make claims about specific causes and effects.</w:t>
            </w:r>
          </w:p>
        </w:tc>
      </w:tr>
    </w:tbl>
    <w:p w14:paraId="2943B6CD" w14:textId="77777777" w:rsidR="00283757" w:rsidRPr="0097285D" w:rsidRDefault="00283757" w:rsidP="0097285D">
      <w:pPr>
        <w:pStyle w:val="Heading2"/>
      </w:pPr>
      <w:r w:rsidRPr="0097285D">
        <w:lastRenderedPageBreak/>
        <w:t>Assessment Targets</w:t>
      </w:r>
    </w:p>
    <w:p w14:paraId="25C8A932" w14:textId="2FA44C49"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1E0FAB06"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5A20C012"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357569E7" w14:textId="4BAD2B0F" w:rsidR="00283757" w:rsidRPr="00C10941" w:rsidRDefault="002C22D6" w:rsidP="00C10941">
      <w:pPr>
        <w:pStyle w:val="Subpractice-2"/>
      </w:pPr>
      <w:r w:rsidRPr="002C22D6">
        <w:t>2.2</w:t>
      </w:r>
      <w:r>
        <w:tab/>
      </w:r>
      <w:r w:rsidRPr="002C22D6">
        <w:t>Ability to use models</w:t>
      </w:r>
    </w:p>
    <w:p w14:paraId="746C83F4"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020F1AF6"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2458C2A" w14:textId="12653070" w:rsidR="002C22D6" w:rsidRDefault="002C22D6" w:rsidP="002C22D6">
      <w:pPr>
        <w:pStyle w:val="Subpractice-3"/>
      </w:pPr>
      <w:r>
        <w:t>2.2.1</w:t>
      </w:r>
      <w:r>
        <w:tab/>
      </w:r>
      <w:r w:rsidR="00766D74">
        <w:t>Ability to use models to identify concepts and relationships represented in the models</w:t>
      </w:r>
    </w:p>
    <w:p w14:paraId="111EDEB5" w14:textId="6D170887" w:rsidR="002C22D6" w:rsidRDefault="002C22D6" w:rsidP="002C22D6">
      <w:pPr>
        <w:pStyle w:val="Subpractice-3"/>
      </w:pPr>
      <w:r>
        <w:t>2.2.2</w:t>
      </w:r>
      <w:r>
        <w:tab/>
      </w:r>
      <w:r w:rsidR="00FE4540">
        <w:t>Ability to use models to generate explanations and predictions about a scientific phenomenon</w:t>
      </w:r>
    </w:p>
    <w:p w14:paraId="1889F176" w14:textId="6852891D" w:rsidR="00283757" w:rsidRPr="00C10941" w:rsidRDefault="002C22D6" w:rsidP="002C22D6">
      <w:pPr>
        <w:pStyle w:val="Subpractice-3"/>
      </w:pPr>
      <w:r>
        <w:t>2.2.3</w:t>
      </w:r>
      <w:r>
        <w:tab/>
        <w:t>Ability to use models to test and compare the effectiveness of different design solutions</w:t>
      </w:r>
    </w:p>
    <w:p w14:paraId="7F010825"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63ECF78" w14:textId="238F15F0" w:rsidR="00922E74" w:rsidRPr="00030B0B" w:rsidRDefault="002C22D6" w:rsidP="00030B0B">
      <w:pPr>
        <w:pStyle w:val="Heading4"/>
        <w:ind w:left="389"/>
        <w:rPr>
          <w:b w:val="0"/>
        </w:rPr>
      </w:pPr>
      <w:r w:rsidRPr="00030B0B">
        <w:rPr>
          <w:b w:val="0"/>
        </w:rPr>
        <w:t>ESS1.B.7</w:t>
      </w:r>
    </w:p>
    <w:p w14:paraId="5F9B0094" w14:textId="43495601" w:rsidR="002C22D6" w:rsidRDefault="002C22D6" w:rsidP="00204D28">
      <w:pPr>
        <w:pStyle w:val="DashedBullets"/>
        <w:ind w:left="1800"/>
      </w:pPr>
      <w:r>
        <w:t>Identify that changes in the shape of Earth’s orbit and the orientation of Earth’s axis of rotation have affected Earth’s climate over time</w:t>
      </w:r>
    </w:p>
    <w:p w14:paraId="5872116B" w14:textId="6F753895" w:rsidR="002C22D6" w:rsidRDefault="002C22D6" w:rsidP="00204D28">
      <w:pPr>
        <w:pStyle w:val="DashedBullets"/>
        <w:ind w:left="1800"/>
      </w:pPr>
      <w:r>
        <w:t>Identify that the climate changes on Earth due to changes in orbit and/or the orientation of its axis occur over different timescales</w:t>
      </w:r>
    </w:p>
    <w:p w14:paraId="74B5F76C" w14:textId="77777777" w:rsidR="00922E74" w:rsidRPr="00030B0B" w:rsidRDefault="002C22D6" w:rsidP="00030B0B">
      <w:pPr>
        <w:pStyle w:val="Heading4"/>
        <w:ind w:left="389"/>
        <w:rPr>
          <w:b w:val="0"/>
        </w:rPr>
      </w:pPr>
      <w:r w:rsidRPr="00030B0B">
        <w:rPr>
          <w:b w:val="0"/>
        </w:rPr>
        <w:t>ESS2.A.8</w:t>
      </w:r>
    </w:p>
    <w:p w14:paraId="2B13260A" w14:textId="7F088C42" w:rsidR="002C22D6" w:rsidRDefault="002C22D6" w:rsidP="00204D28">
      <w:pPr>
        <w:pStyle w:val="DashedBullets"/>
        <w:ind w:left="1800"/>
      </w:pPr>
      <w:r>
        <w:t>Identify that changes to global and regional climate are caused by interactions among different Earth systems</w:t>
      </w:r>
    </w:p>
    <w:p w14:paraId="18A72441" w14:textId="05F9C1FB" w:rsidR="002C22D6" w:rsidRDefault="002C22D6" w:rsidP="00204D28">
      <w:pPr>
        <w:pStyle w:val="DashedBullets"/>
        <w:ind w:left="1800"/>
      </w:pPr>
      <w:r>
        <w:t>Identify the relevant timescale in which astronomical, atmospheric, geologic, oceanic, and/or biologic changes in Earth systems operate</w:t>
      </w:r>
    </w:p>
    <w:p w14:paraId="59EF99F3" w14:textId="77777777" w:rsidR="00922E74" w:rsidRPr="00030B0B" w:rsidRDefault="002C22D6" w:rsidP="00030B0B">
      <w:pPr>
        <w:pStyle w:val="Heading4"/>
        <w:ind w:left="389"/>
        <w:rPr>
          <w:b w:val="0"/>
        </w:rPr>
      </w:pPr>
      <w:r w:rsidRPr="00030B0B">
        <w:rPr>
          <w:b w:val="0"/>
        </w:rPr>
        <w:lastRenderedPageBreak/>
        <w:t>ESS2.D.7</w:t>
      </w:r>
    </w:p>
    <w:p w14:paraId="5F268430" w14:textId="67B25CA0" w:rsidR="002C22D6" w:rsidRDefault="002C22D6" w:rsidP="00204D28">
      <w:pPr>
        <w:pStyle w:val="DashedBullets"/>
        <w:ind w:left="1800"/>
      </w:pPr>
      <w:r>
        <w:t>Describe the flow of energy between the Sun and Earth systems</w:t>
      </w:r>
    </w:p>
    <w:p w14:paraId="65A260D6" w14:textId="40985C4A" w:rsidR="00283757" w:rsidRPr="00C10941" w:rsidRDefault="002C22D6" w:rsidP="00204D28">
      <w:pPr>
        <w:pStyle w:val="DashedBullets"/>
        <w:ind w:left="1800"/>
      </w:pPr>
      <w:r>
        <w:t>Identify that the input, output, storage, and redistribution of energy has an effect on climate</w:t>
      </w:r>
    </w:p>
    <w:p w14:paraId="2169D314"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3D357DE" w14:textId="1A7D3B47" w:rsidR="000A196B" w:rsidRDefault="002C22D6" w:rsidP="00C10941">
      <w:pPr>
        <w:pStyle w:val="CrossCuttingTargets"/>
        <w:rPr>
          <w:lang w:eastAsia="ko-KR"/>
        </w:rPr>
      </w:pPr>
      <w:r w:rsidRPr="002C22D6">
        <w:t>CCC2</w:t>
      </w:r>
      <w:r>
        <w:tab/>
      </w:r>
      <w:r w:rsidRPr="002C22D6">
        <w:t>Identify empirical evidence to differentiate between cause and correlation and make claims about specific causes and effects</w:t>
      </w:r>
    </w:p>
    <w:p w14:paraId="0DDEC2EF" w14:textId="77777777" w:rsidR="000A196B" w:rsidRDefault="000A196B" w:rsidP="0097285D">
      <w:pPr>
        <w:pStyle w:val="Heading2"/>
        <w:rPr>
          <w:i/>
          <w:szCs w:val="24"/>
        </w:rPr>
      </w:pPr>
      <w:r w:rsidRPr="00935CE2">
        <w:rPr>
          <w:lang w:eastAsia="ko-KR"/>
        </w:rPr>
        <w:t>Examples of Integration of Assessment Targets and Evidence</w:t>
      </w:r>
    </w:p>
    <w:p w14:paraId="35E8F1DD" w14:textId="77777777" w:rsidR="00CE5AB8" w:rsidRPr="00B63D23" w:rsidRDefault="00CE5AB8" w:rsidP="00AB7B8F">
      <w:pPr>
        <w:pStyle w:val="ParagraphItalic"/>
      </w:pPr>
      <w:r>
        <w:t>Note that the list in this section is not exhaustive.</w:t>
      </w:r>
    </w:p>
    <w:p w14:paraId="4939E54B" w14:textId="77777777" w:rsidR="002C22D6" w:rsidRDefault="002C22D6" w:rsidP="002C22D6">
      <w:pPr>
        <w:pStyle w:val="Paragraph"/>
      </w:pPr>
      <w:r>
        <w:t>Task provides a model that illustrates how changes in Earth’s orbit, the orientation of its axis, and/or the Sun’s energy output affect Earth’s climate:</w:t>
      </w:r>
    </w:p>
    <w:p w14:paraId="4D1E55CC" w14:textId="77777777" w:rsidR="002C22D6" w:rsidRDefault="002C22D6" w:rsidP="002C22D6">
      <w:pPr>
        <w:pStyle w:val="DashedBullets"/>
      </w:pPr>
      <w:r>
        <w:t>Identifies or describes evidence to test a hypothesis about the effect of the changes on Earth’s climate and/or the relative time scale over which the changes take place (2.2.1, ESS1.B.7, and CCC2)</w:t>
      </w:r>
    </w:p>
    <w:p w14:paraId="1FCE4E00" w14:textId="77777777" w:rsidR="002C22D6" w:rsidRDefault="002C22D6" w:rsidP="002C22D6">
      <w:pPr>
        <w:pStyle w:val="DashedBullets"/>
      </w:pPr>
      <w:r>
        <w:t>Analyzes the model to identify evidence for relationships represented among different components of the system that affects Earth’s climate and/or the relative time scale over which the changes take place (2.2.1, ESS1.B.7, and CCC2)</w:t>
      </w:r>
    </w:p>
    <w:p w14:paraId="48931623" w14:textId="77777777" w:rsidR="002C22D6" w:rsidRDefault="002C22D6" w:rsidP="002C22D6">
      <w:pPr>
        <w:pStyle w:val="Paragraph"/>
      </w:pPr>
      <w:r>
        <w:t>Task provides a model that illustrates how astronomical, atmospheric, geologic, oceanic, and/or biologic changes in Earth systems affect Earth’s climate:</w:t>
      </w:r>
    </w:p>
    <w:p w14:paraId="4DC52923" w14:textId="77777777" w:rsidR="002C22D6" w:rsidRDefault="002C22D6" w:rsidP="002C22D6">
      <w:pPr>
        <w:pStyle w:val="DashedBullets"/>
      </w:pPr>
      <w:r>
        <w:t>Identifies or describes evidence to test a hypothesis about the effect of the changes on Earth’s climate and/or the relative time scale over which the changes take place (2.2.1, ESS2.A.8, and CCC2)</w:t>
      </w:r>
    </w:p>
    <w:p w14:paraId="1FC7F730" w14:textId="77777777" w:rsidR="002C22D6" w:rsidRDefault="002C22D6" w:rsidP="002C22D6">
      <w:pPr>
        <w:pStyle w:val="DashedBullets"/>
      </w:pPr>
      <w:r>
        <w:t>Analyzes the model to identify evidence for relationships represented among different components of the system that affects Earth’s climate and/or the relative time scale over which the changes take place (2.2.1, ESS2.A.8, and CCC2)</w:t>
      </w:r>
    </w:p>
    <w:p w14:paraId="5562AD40" w14:textId="77777777" w:rsidR="002C22D6" w:rsidRDefault="002C22D6" w:rsidP="00C33F30">
      <w:pPr>
        <w:pStyle w:val="Paragraph"/>
      </w:pPr>
      <w:r>
        <w:lastRenderedPageBreak/>
        <w:t>Task provides a model that illustrates the flow of energy between components of Earth systems that affect Earth’s climate:</w:t>
      </w:r>
    </w:p>
    <w:p w14:paraId="459D4EA9" w14:textId="77777777" w:rsidR="002C22D6" w:rsidRDefault="002C22D6" w:rsidP="00204D28">
      <w:pPr>
        <w:pStyle w:val="DashedBullets"/>
        <w:keepNext/>
      </w:pPr>
      <w:r>
        <w:t>Describes the flow of energy between components of the model and/or identifies the flow of energy as causal or correlational (2.2.2, ESS2.D.7, and CCC2)</w:t>
      </w:r>
    </w:p>
    <w:p w14:paraId="3EDF7E24" w14:textId="2F06A620" w:rsidR="002C22D6" w:rsidRDefault="002C22D6" w:rsidP="00204D28">
      <w:pPr>
        <w:pStyle w:val="DashedBullets"/>
        <w:keepNext/>
      </w:pPr>
      <w:r>
        <w:t xml:space="preserve">Identifies and describes the relationships between components of the model that affect the input, output, </w:t>
      </w:r>
      <w:r w:rsidR="006E64C1">
        <w:t>storage,</w:t>
      </w:r>
      <w:r>
        <w:t xml:space="preserve"> and redistribution of energy, and/or the net effect on climate (2.2.2, ESS2.D.7, and CCC2)</w:t>
      </w:r>
    </w:p>
    <w:p w14:paraId="1EF6EF44" w14:textId="77777777" w:rsidR="002C22D6" w:rsidRDefault="002C22D6" w:rsidP="002C22D6">
      <w:pPr>
        <w:pStyle w:val="Paragraph"/>
        <w:keepNext w:val="0"/>
        <w:keepLines w:val="0"/>
      </w:pPr>
      <w:r>
        <w:t>Task provides two or more potential solutions to mediate the effect of astronomical, atmospheric, geologic, oceanic, and/or biologic changes in Earth systems on Earth’s climate with supporting data:</w:t>
      </w:r>
    </w:p>
    <w:p w14:paraId="4493771D" w14:textId="0245C26C" w:rsidR="00FE4E50" w:rsidRPr="009246C4" w:rsidRDefault="002C22D6" w:rsidP="002C22D6">
      <w:pPr>
        <w:pStyle w:val="DashedBullets"/>
      </w:pPr>
      <w:r>
        <w:t>Selects the most viable solution based on evidence and supports the selection using data (2.2.3, ESS2.D.7, and CCC2)</w:t>
      </w:r>
    </w:p>
    <w:p w14:paraId="684D667B" w14:textId="28DC926C" w:rsidR="00282630" w:rsidRPr="001D6620" w:rsidRDefault="00E52516" w:rsidP="0097285D">
      <w:pPr>
        <w:pStyle w:val="Heading2"/>
      </w:pPr>
      <w:r>
        <w:t xml:space="preserve">California </w:t>
      </w:r>
      <w:r w:rsidR="00282630" w:rsidRPr="001D6620">
        <w:t>Environmental Principle</w:t>
      </w:r>
      <w:r w:rsidR="00282630">
        <w:t>s and Concepts</w:t>
      </w:r>
    </w:p>
    <w:p w14:paraId="02A2F55F" w14:textId="729FCAA1" w:rsidR="002C22D6" w:rsidRDefault="002C22D6" w:rsidP="002C22D6">
      <w:pPr>
        <w:pStyle w:val="DashedBullets"/>
      </w:pPr>
      <w:r>
        <w:t>EP3: Natural systems proceed through cycles that humans depend upon, benefit from, and can alter.</w:t>
      </w:r>
    </w:p>
    <w:p w14:paraId="7C615971" w14:textId="40ABFA94" w:rsidR="00282630" w:rsidRPr="001B57B9" w:rsidRDefault="002C22D6" w:rsidP="002C22D6">
      <w:pPr>
        <w:pStyle w:val="DashedBullets"/>
      </w:pPr>
      <w:r>
        <w:t>EP4: The exchange of matter between natural systems and human societies affects the long-term functioning of both.</w:t>
      </w:r>
    </w:p>
    <w:p w14:paraId="3DB13F4F" w14:textId="77777777" w:rsidR="00CE5AB8" w:rsidRPr="00B63D23" w:rsidRDefault="00FE4E50" w:rsidP="0097285D">
      <w:pPr>
        <w:pStyle w:val="Heading2"/>
      </w:pPr>
      <w:r w:rsidRPr="00510C04">
        <w:t>Possible Phenomena or Contexts</w:t>
      </w:r>
    </w:p>
    <w:p w14:paraId="53D68BE5" w14:textId="77777777" w:rsidR="00FE4E50" w:rsidRPr="00B63D23" w:rsidRDefault="00CE5AB8" w:rsidP="00AB7B8F">
      <w:pPr>
        <w:pStyle w:val="ParagraphItalic"/>
      </w:pPr>
      <w:r>
        <w:t>Note that the list in this section is not exhaustive.</w:t>
      </w:r>
    </w:p>
    <w:p w14:paraId="3CDDD041" w14:textId="4DE650F0" w:rsidR="002C22D6" w:rsidRDefault="005601A1" w:rsidP="002C22D6">
      <w:pPr>
        <w:pStyle w:val="DashedBullets"/>
      </w:pPr>
      <w:r>
        <w:t xml:space="preserve">Effect of the </w:t>
      </w:r>
      <w:r w:rsidR="005C48EE">
        <w:t>shape of</w:t>
      </w:r>
      <w:r w:rsidR="002C22D6">
        <w:t xml:space="preserve"> Earth’s orbit</w:t>
      </w:r>
      <w:r w:rsidR="001019D1">
        <w:t xml:space="preserve"> and/or</w:t>
      </w:r>
      <w:r w:rsidR="00564E61">
        <w:t xml:space="preserve"> the angle of Earth’s axis</w:t>
      </w:r>
      <w:r w:rsidR="00AC585D">
        <w:t xml:space="preserve"> on changes in climate</w:t>
      </w:r>
    </w:p>
    <w:p w14:paraId="248B2B47" w14:textId="134B7EF9" w:rsidR="002C22D6" w:rsidRDefault="00C33F30" w:rsidP="002C22D6">
      <w:pPr>
        <w:pStyle w:val="DashedBullets"/>
      </w:pPr>
      <w:r>
        <w:t xml:space="preserve">Relative contributions of greenhouse gas emissions </w:t>
      </w:r>
      <w:r w:rsidR="00204D28">
        <w:t>or</w:t>
      </w:r>
      <w:r>
        <w:t xml:space="preserve"> fluctuations in solar radiation to climate change</w:t>
      </w:r>
    </w:p>
    <w:p w14:paraId="6ECA4360" w14:textId="4583ED2A" w:rsidR="002C22D6" w:rsidRDefault="004802F4" w:rsidP="002C22D6">
      <w:pPr>
        <w:pStyle w:val="DashedBullets"/>
      </w:pPr>
      <w:r>
        <w:t>Effect on climate change of human activity</w:t>
      </w:r>
      <w:r w:rsidR="00377C10">
        <w:t xml:space="preserve"> (e.g., greenhouse gas emission</w:t>
      </w:r>
      <w:r w:rsidR="00597236">
        <w:t>, deforestation</w:t>
      </w:r>
      <w:r w:rsidR="00377C10">
        <w:t xml:space="preserve">) or natural activity (e.g., ice ages, </w:t>
      </w:r>
      <w:r w:rsidR="009A374B">
        <w:t>p</w:t>
      </w:r>
      <w:r w:rsidR="002C22D6">
        <w:t>late tectonics</w:t>
      </w:r>
      <w:r w:rsidR="009A374B">
        <w:t>, El Niño or La Niña events</w:t>
      </w:r>
      <w:r w:rsidR="005778A0">
        <w:t>)</w:t>
      </w:r>
    </w:p>
    <w:p w14:paraId="6A231560" w14:textId="77777777" w:rsidR="00CE5AB8" w:rsidRPr="00B63D23" w:rsidRDefault="00FE4E50" w:rsidP="00F16A36">
      <w:pPr>
        <w:pStyle w:val="Heading2"/>
      </w:pPr>
      <w:r w:rsidRPr="00510C04">
        <w:lastRenderedPageBreak/>
        <w:t>Common Misconceptions</w:t>
      </w:r>
    </w:p>
    <w:p w14:paraId="5EF7F89D" w14:textId="77777777" w:rsidR="00FE4E50" w:rsidRPr="00B63D23" w:rsidRDefault="00CE5AB8" w:rsidP="00276367">
      <w:pPr>
        <w:pStyle w:val="ParagraphItalic"/>
        <w:keepNext/>
      </w:pPr>
      <w:r>
        <w:t>Note that the list in this section is not exhaustive.</w:t>
      </w:r>
    </w:p>
    <w:p w14:paraId="635C0138" w14:textId="3FEFD23A" w:rsidR="002C22D6" w:rsidRDefault="002C22D6" w:rsidP="00276367">
      <w:pPr>
        <w:pStyle w:val="DashedBullets"/>
        <w:keepNext/>
      </w:pPr>
      <w:r>
        <w:t xml:space="preserve">Earth’s orbit </w:t>
      </w:r>
      <w:r w:rsidR="4DEC90F2">
        <w:t xml:space="preserve">and </w:t>
      </w:r>
      <w:r w:rsidR="66A49938">
        <w:t>axial</w:t>
      </w:r>
      <w:r w:rsidR="0F5247D9">
        <w:t xml:space="preserve"> tilt </w:t>
      </w:r>
      <w:r w:rsidR="7334215B">
        <w:t xml:space="preserve">are </w:t>
      </w:r>
      <w:r>
        <w:t>constant.</w:t>
      </w:r>
    </w:p>
    <w:p w14:paraId="5BA7B3C2" w14:textId="77777777" w:rsidR="002C22D6" w:rsidRDefault="002C22D6" w:rsidP="00276367">
      <w:pPr>
        <w:pStyle w:val="DashedBullets"/>
        <w:keepNext/>
      </w:pPr>
      <w:r>
        <w:t>Earth is always the same distance from the Sun.</w:t>
      </w:r>
    </w:p>
    <w:p w14:paraId="4BA80154" w14:textId="77777777" w:rsidR="002C22D6" w:rsidRDefault="002C22D6" w:rsidP="002C22D6">
      <w:pPr>
        <w:pStyle w:val="DashedBullets"/>
      </w:pPr>
      <w:r>
        <w:t>El Niño and La Niña events only affect equatorial regions.</w:t>
      </w:r>
    </w:p>
    <w:p w14:paraId="6A0978B9" w14:textId="0747C3EB" w:rsidR="00FE4E50" w:rsidRPr="00B05F41" w:rsidRDefault="002C22D6" w:rsidP="002C22D6">
      <w:pPr>
        <w:pStyle w:val="DashedBullets"/>
      </w:pPr>
      <w:r>
        <w:t>Removal of greenhouse gases from the atmosphere is easy to accomplish.</w:t>
      </w:r>
    </w:p>
    <w:p w14:paraId="08693B4F" w14:textId="77777777" w:rsidR="00FE4E50" w:rsidRPr="00510C04" w:rsidRDefault="00FE4E50" w:rsidP="0097285D">
      <w:pPr>
        <w:pStyle w:val="Heading2"/>
      </w:pPr>
      <w:r w:rsidRPr="00510C04">
        <w:t>Additional Assessment Boundaries</w:t>
      </w:r>
    </w:p>
    <w:p w14:paraId="481500F8" w14:textId="77777777" w:rsidR="00FE4E50" w:rsidRDefault="009F069F" w:rsidP="00A04BFA">
      <w:pPr>
        <w:pStyle w:val="Paragraph"/>
        <w:rPr>
          <w:lang w:eastAsia="ko-KR"/>
        </w:rPr>
      </w:pPr>
      <w:r w:rsidRPr="009F069F">
        <w:rPr>
          <w:lang w:eastAsia="ko-KR"/>
        </w:rPr>
        <w:t>None listed at this time.</w:t>
      </w:r>
    </w:p>
    <w:p w14:paraId="68D2F791" w14:textId="77777777" w:rsidR="00FE4E50" w:rsidRDefault="00FE4E50" w:rsidP="0097285D">
      <w:pPr>
        <w:pStyle w:val="Heading2"/>
      </w:pPr>
      <w:r>
        <w:t>Additional References</w:t>
      </w:r>
    </w:p>
    <w:p w14:paraId="7458D690" w14:textId="6AF9FFD4" w:rsidR="00286AB9" w:rsidRDefault="002C22D6" w:rsidP="0092682A">
      <w:pPr>
        <w:pStyle w:val="Paragraph"/>
        <w:rPr>
          <w:rStyle w:val="Hyperlink"/>
          <w:bCs/>
          <w:color w:val="auto"/>
          <w:u w:val="none"/>
        </w:rPr>
      </w:pPr>
      <w:r w:rsidRPr="007B72BE">
        <w:t>HS-ESS2-4 Evidence Statement</w:t>
      </w:r>
      <w:r w:rsidR="0092682A" w:rsidRPr="0092682A">
        <w:t xml:space="preserve"> </w:t>
      </w:r>
      <w:hyperlink r:id="rId9" w:tooltip="HS-ESS2-4 Evidence Statement web document" w:history="1">
        <w:r w:rsidR="007B72BE" w:rsidRPr="007B72BE">
          <w:rPr>
            <w:rStyle w:val="Hyperlink"/>
            <w:bCs/>
          </w:rPr>
          <w:t>https://www.nextgenscience.org/sites/default/files/evidence_statement/black_white/HS-ESS2-4 Evidence Statements June 2015 asterisks.pdf</w:t>
        </w:r>
      </w:hyperlink>
    </w:p>
    <w:p w14:paraId="00476D39" w14:textId="180CFB74" w:rsidR="007B72BE" w:rsidRPr="009258F0" w:rsidRDefault="002A7875" w:rsidP="007B72BE">
      <w:pPr>
        <w:pStyle w:val="Paragraph"/>
      </w:pPr>
      <w:r>
        <w:t xml:space="preserve">California </w:t>
      </w:r>
      <w:r w:rsidR="007B72BE" w:rsidRPr="009258F0">
        <w:t xml:space="preserve">Environmental Principles and Concepts </w:t>
      </w:r>
      <w:hyperlink r:id="rId10" w:tooltip="Environmental Principles and Concepts web page" w:history="1">
        <w:r w:rsidR="007B72BE" w:rsidRPr="003760B9">
          <w:rPr>
            <w:rStyle w:val="Hyperlink"/>
          </w:rPr>
          <w:t>http://californiaeei.org/abouteei/epc/</w:t>
        </w:r>
      </w:hyperlink>
    </w:p>
    <w:p w14:paraId="4F35D1F0" w14:textId="77777777" w:rsidR="007B72BE" w:rsidRPr="009258F0" w:rsidRDefault="007B72BE" w:rsidP="007B72BE">
      <w:pPr>
        <w:pStyle w:val="Paragraph"/>
        <w:keepNext w:val="0"/>
        <w:keepLines w:val="0"/>
      </w:pPr>
      <w:r w:rsidRPr="009258F0">
        <w:t>California Education and the Environment Initiative</w:t>
      </w:r>
      <w:r w:rsidRPr="00FD255E">
        <w:rPr>
          <w:sz w:val="28"/>
        </w:rPr>
        <w:t xml:space="preserve"> </w:t>
      </w:r>
      <w:hyperlink r:id="rId11" w:tooltip="California Education and the Environment Initiative web page" w:history="1">
        <w:r w:rsidRPr="00FD255E">
          <w:rPr>
            <w:rStyle w:val="Hyperlink"/>
            <w:szCs w:val="23"/>
          </w:rPr>
          <w:t>http://californiaeei.org/</w:t>
        </w:r>
      </w:hyperlink>
    </w:p>
    <w:p w14:paraId="5EC3C0CC" w14:textId="77777777" w:rsidR="007B72BE" w:rsidRDefault="007B72BE" w:rsidP="007B72BE">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16C84DD2" w14:textId="77777777" w:rsidR="007B72BE" w:rsidRPr="00DE6E87" w:rsidRDefault="007B72BE" w:rsidP="007E25A9">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1D5E207F" w14:textId="77777777" w:rsidR="007B72BE" w:rsidRDefault="007B72BE" w:rsidP="007E25A9">
      <w:pPr>
        <w:pStyle w:val="ScienceFrameworkLinks"/>
        <w:ind w:left="0"/>
        <w:rPr>
          <w:rStyle w:val="Hyperlink"/>
          <w:i w:val="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469D5093" w14:textId="6C91C1D8" w:rsidR="00F36CD7" w:rsidRDefault="00F36CD7" w:rsidP="00F36CD7">
      <w:pPr>
        <w:pStyle w:val="ScienceFrameworkLinks"/>
        <w:spacing w:before="600"/>
        <w:ind w:left="446" w:hanging="446"/>
        <w:rPr>
          <w:color w:val="000000"/>
        </w:rPr>
      </w:pPr>
      <w:r>
        <w:rPr>
          <w:lang w:eastAsia="ko-KR"/>
        </w:rPr>
        <w:t>Posted by the California Department of Education, March 2021</w:t>
      </w:r>
      <w:r w:rsidR="00445C6C">
        <w:rPr>
          <w:lang w:eastAsia="ko-KR"/>
        </w:rPr>
        <w:t xml:space="preserve"> </w:t>
      </w:r>
      <w:r w:rsidR="00445C6C" w:rsidRPr="00445C6C">
        <w:rPr>
          <w:lang w:eastAsia="ko-KR"/>
        </w:rPr>
        <w:t>(updated February 2024)</w:t>
      </w:r>
    </w:p>
    <w:p w14:paraId="33FED8B2" w14:textId="10A93685" w:rsidR="002C22D6" w:rsidRDefault="002C22D6" w:rsidP="00F36CD7">
      <w:pPr>
        <w:pStyle w:val="ScienceFrameworkLinks"/>
        <w:spacing w:before="600"/>
        <w:ind w:left="446" w:hanging="446"/>
        <w:rPr>
          <w:color w:val="000000"/>
        </w:rPr>
      </w:pPr>
    </w:p>
    <w:sectPr w:rsidR="002C22D6" w:rsidSect="00C52EE9">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7273C" w14:textId="77777777" w:rsidR="00C52EE9" w:rsidRDefault="00C52EE9" w:rsidP="007525D5">
      <w:r>
        <w:separator/>
      </w:r>
    </w:p>
  </w:endnote>
  <w:endnote w:type="continuationSeparator" w:id="0">
    <w:p w14:paraId="79EBD06C" w14:textId="77777777" w:rsidR="00C52EE9" w:rsidRDefault="00C52EE9" w:rsidP="007525D5">
      <w:r>
        <w:continuationSeparator/>
      </w:r>
    </w:p>
  </w:endnote>
  <w:endnote w:type="continuationNotice" w:id="1">
    <w:p w14:paraId="49C19BF4" w14:textId="77777777" w:rsidR="00C52EE9" w:rsidRDefault="00C52E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D653"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14DB9">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C755A" w14:textId="77777777" w:rsidR="00C52EE9" w:rsidRDefault="00C52EE9" w:rsidP="007525D5">
      <w:r>
        <w:separator/>
      </w:r>
    </w:p>
  </w:footnote>
  <w:footnote w:type="continuationSeparator" w:id="0">
    <w:p w14:paraId="13243547" w14:textId="77777777" w:rsidR="00C52EE9" w:rsidRDefault="00C52EE9" w:rsidP="007525D5">
      <w:r>
        <w:continuationSeparator/>
      </w:r>
    </w:p>
  </w:footnote>
  <w:footnote w:type="continuationNotice" w:id="1">
    <w:p w14:paraId="379FDA04" w14:textId="77777777" w:rsidR="00C52EE9" w:rsidRDefault="00C52EE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6F65B" w14:textId="1BAE71A2" w:rsidR="00484D7B" w:rsidRDefault="00484D7B" w:rsidP="00204D28">
    <w:pPr>
      <w:pStyle w:val="Header"/>
      <w:tabs>
        <w:tab w:val="clear" w:pos="4680"/>
        <w:tab w:val="clear" w:pos="9360"/>
        <w:tab w:val="left" w:pos="9060"/>
      </w:tabs>
      <w:spacing w:after="0"/>
      <w:jc w:val="left"/>
    </w:pPr>
    <w:r>
      <w:rPr>
        <w:noProof/>
        <w:lang w:eastAsia="en-US"/>
      </w:rPr>
      <w:drawing>
        <wp:inline distT="0" distB="0" distL="0" distR="0" wp14:anchorId="020DBBD5" wp14:editId="63EB901A">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16A5CE50" w14:textId="5A664FC5" w:rsidR="00484D7B" w:rsidRPr="007F67E5" w:rsidRDefault="008A6A25" w:rsidP="00484D7B">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474582">
      <w:rPr>
        <w:b/>
        <w:noProof/>
      </w:rPr>
      <w:t>HS-ESS2-4 Earth's Systems</w:t>
    </w:r>
    <w:r>
      <w:rPr>
        <w:b/>
        <w:noProof/>
      </w:rPr>
      <w:fldChar w:fldCharType="end"/>
    </w:r>
  </w:p>
  <w:p w14:paraId="1C510FBE" w14:textId="2FB1B73D" w:rsidR="00484D7B" w:rsidRDefault="00484D7B" w:rsidP="00484D7B">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CCE42E2"/>
    <w:multiLevelType w:val="hybridMultilevel"/>
    <w:tmpl w:val="27F8CA48"/>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E57479"/>
    <w:multiLevelType w:val="hybridMultilevel"/>
    <w:tmpl w:val="181E7A5C"/>
    <w:lvl w:ilvl="0" w:tplc="5ACEF054">
      <w:start w:val="7"/>
      <w:numFmt w:val="decimal"/>
      <w:lvlText w:val="%1."/>
      <w:lvlJc w:val="left"/>
      <w:pPr>
        <w:ind w:left="75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75F6B"/>
    <w:multiLevelType w:val="hybridMultilevel"/>
    <w:tmpl w:val="BCA8FE84"/>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E214E"/>
    <w:multiLevelType w:val="hybridMultilevel"/>
    <w:tmpl w:val="E99EE106"/>
    <w:lvl w:ilvl="0" w:tplc="6D421BFA">
      <w:start w:val="7"/>
      <w:numFmt w:val="decimal"/>
      <w:lvlText w:val="%1."/>
      <w:lvlJc w:val="left"/>
      <w:pPr>
        <w:ind w:left="759" w:hanging="360"/>
      </w:pPr>
      <w:rPr>
        <w:rFonts w:hint="default"/>
      </w:r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42" w15:restartNumberingAfterBreak="0">
    <w:nsid w:val="7A47593A"/>
    <w:multiLevelType w:val="hybridMultilevel"/>
    <w:tmpl w:val="A5A8A550"/>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3"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066683409">
    <w:abstractNumId w:val="14"/>
  </w:num>
  <w:num w:numId="2" w16cid:durableId="1288075985">
    <w:abstractNumId w:val="16"/>
  </w:num>
  <w:num w:numId="3" w16cid:durableId="1811946588">
    <w:abstractNumId w:val="21"/>
  </w:num>
  <w:num w:numId="4" w16cid:durableId="1356494869">
    <w:abstractNumId w:val="32"/>
  </w:num>
  <w:num w:numId="5" w16cid:durableId="1673139395">
    <w:abstractNumId w:val="13"/>
  </w:num>
  <w:num w:numId="6" w16cid:durableId="352344011">
    <w:abstractNumId w:val="11"/>
  </w:num>
  <w:num w:numId="7" w16cid:durableId="714963591">
    <w:abstractNumId w:val="26"/>
  </w:num>
  <w:num w:numId="8" w16cid:durableId="209347111">
    <w:abstractNumId w:val="27"/>
  </w:num>
  <w:num w:numId="9" w16cid:durableId="1654288900">
    <w:abstractNumId w:val="31"/>
  </w:num>
  <w:num w:numId="10" w16cid:durableId="1639843319">
    <w:abstractNumId w:val="24"/>
  </w:num>
  <w:num w:numId="11" w16cid:durableId="124469083">
    <w:abstractNumId w:val="33"/>
  </w:num>
  <w:num w:numId="12" w16cid:durableId="1337491273">
    <w:abstractNumId w:val="31"/>
    <w:lvlOverride w:ilvl="0">
      <w:startOverride w:val="1"/>
    </w:lvlOverride>
  </w:num>
  <w:num w:numId="13" w16cid:durableId="1952468076">
    <w:abstractNumId w:val="31"/>
    <w:lvlOverride w:ilvl="0">
      <w:startOverride w:val="1"/>
    </w:lvlOverride>
  </w:num>
  <w:num w:numId="14" w16cid:durableId="6857155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2695367">
    <w:abstractNumId w:val="31"/>
    <w:lvlOverride w:ilvl="0">
      <w:startOverride w:val="1"/>
    </w:lvlOverride>
  </w:num>
  <w:num w:numId="16" w16cid:durableId="1566136374">
    <w:abstractNumId w:val="31"/>
    <w:lvlOverride w:ilvl="0">
      <w:startOverride w:val="1"/>
    </w:lvlOverride>
  </w:num>
  <w:num w:numId="17" w16cid:durableId="451828224">
    <w:abstractNumId w:val="24"/>
    <w:lvlOverride w:ilvl="0">
      <w:startOverride w:val="1"/>
    </w:lvlOverride>
  </w:num>
  <w:num w:numId="18" w16cid:durableId="869687455">
    <w:abstractNumId w:val="31"/>
    <w:lvlOverride w:ilvl="0">
      <w:startOverride w:val="1"/>
    </w:lvlOverride>
  </w:num>
  <w:num w:numId="19" w16cid:durableId="12819583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28291033">
    <w:abstractNumId w:val="31"/>
    <w:lvlOverride w:ilvl="0">
      <w:startOverride w:val="1"/>
    </w:lvlOverride>
  </w:num>
  <w:num w:numId="21" w16cid:durableId="742029978">
    <w:abstractNumId w:val="24"/>
    <w:lvlOverride w:ilvl="0">
      <w:startOverride w:val="1"/>
    </w:lvlOverride>
  </w:num>
  <w:num w:numId="22" w16cid:durableId="630138980">
    <w:abstractNumId w:val="31"/>
    <w:lvlOverride w:ilvl="0">
      <w:startOverride w:val="1"/>
    </w:lvlOverride>
  </w:num>
  <w:num w:numId="23" w16cid:durableId="308947155">
    <w:abstractNumId w:val="24"/>
    <w:lvlOverride w:ilvl="0">
      <w:startOverride w:val="1"/>
    </w:lvlOverride>
  </w:num>
  <w:num w:numId="24" w16cid:durableId="897546353">
    <w:abstractNumId w:val="31"/>
    <w:lvlOverride w:ilvl="0">
      <w:startOverride w:val="1"/>
    </w:lvlOverride>
  </w:num>
  <w:num w:numId="25" w16cid:durableId="526526965">
    <w:abstractNumId w:val="24"/>
    <w:lvlOverride w:ilvl="0">
      <w:startOverride w:val="1"/>
    </w:lvlOverride>
  </w:num>
  <w:num w:numId="26" w16cid:durableId="651521377">
    <w:abstractNumId w:val="33"/>
    <w:lvlOverride w:ilvl="0">
      <w:startOverride w:val="1"/>
    </w:lvlOverride>
  </w:num>
  <w:num w:numId="27" w16cid:durableId="5977587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95545902">
    <w:abstractNumId w:val="31"/>
    <w:lvlOverride w:ilvl="0">
      <w:startOverride w:val="1"/>
    </w:lvlOverride>
  </w:num>
  <w:num w:numId="29" w16cid:durableId="1127816913">
    <w:abstractNumId w:val="24"/>
    <w:lvlOverride w:ilvl="0">
      <w:startOverride w:val="1"/>
    </w:lvlOverride>
  </w:num>
  <w:num w:numId="30" w16cid:durableId="1301570008">
    <w:abstractNumId w:val="31"/>
    <w:lvlOverride w:ilvl="0">
      <w:startOverride w:val="1"/>
    </w:lvlOverride>
  </w:num>
  <w:num w:numId="31" w16cid:durableId="1300108744">
    <w:abstractNumId w:val="31"/>
    <w:lvlOverride w:ilvl="0">
      <w:startOverride w:val="1"/>
    </w:lvlOverride>
  </w:num>
  <w:num w:numId="32" w16cid:durableId="1493060438">
    <w:abstractNumId w:val="24"/>
    <w:lvlOverride w:ilvl="0">
      <w:startOverride w:val="1"/>
    </w:lvlOverride>
  </w:num>
  <w:num w:numId="33" w16cid:durableId="13644050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6624993">
    <w:abstractNumId w:val="31"/>
    <w:lvlOverride w:ilvl="0">
      <w:startOverride w:val="1"/>
    </w:lvlOverride>
  </w:num>
  <w:num w:numId="35" w16cid:durableId="103157434">
    <w:abstractNumId w:val="24"/>
    <w:lvlOverride w:ilvl="0">
      <w:startOverride w:val="1"/>
    </w:lvlOverride>
  </w:num>
  <w:num w:numId="36" w16cid:durableId="1141574677">
    <w:abstractNumId w:val="31"/>
    <w:lvlOverride w:ilvl="0">
      <w:startOverride w:val="1"/>
    </w:lvlOverride>
  </w:num>
  <w:num w:numId="37" w16cid:durableId="1033921158">
    <w:abstractNumId w:val="24"/>
    <w:lvlOverride w:ilvl="0">
      <w:startOverride w:val="1"/>
    </w:lvlOverride>
  </w:num>
  <w:num w:numId="38" w16cid:durableId="1008943305">
    <w:abstractNumId w:val="33"/>
    <w:lvlOverride w:ilvl="0">
      <w:startOverride w:val="1"/>
    </w:lvlOverride>
  </w:num>
  <w:num w:numId="39" w16cid:durableId="105539659">
    <w:abstractNumId w:val="33"/>
    <w:lvlOverride w:ilvl="0">
      <w:startOverride w:val="1"/>
    </w:lvlOverride>
  </w:num>
  <w:num w:numId="40" w16cid:durableId="1485511650">
    <w:abstractNumId w:val="31"/>
    <w:lvlOverride w:ilvl="0">
      <w:startOverride w:val="1"/>
    </w:lvlOverride>
  </w:num>
  <w:num w:numId="41" w16cid:durableId="954751334">
    <w:abstractNumId w:val="24"/>
    <w:lvlOverride w:ilvl="0">
      <w:startOverride w:val="1"/>
    </w:lvlOverride>
  </w:num>
  <w:num w:numId="42" w16cid:durableId="1659453073">
    <w:abstractNumId w:val="33"/>
    <w:lvlOverride w:ilvl="0">
      <w:startOverride w:val="1"/>
    </w:lvlOverride>
  </w:num>
  <w:num w:numId="43" w16cid:durableId="1241136566">
    <w:abstractNumId w:val="33"/>
    <w:lvlOverride w:ilvl="0">
      <w:startOverride w:val="1"/>
    </w:lvlOverride>
  </w:num>
  <w:num w:numId="44" w16cid:durableId="1989236870">
    <w:abstractNumId w:val="33"/>
    <w:lvlOverride w:ilvl="0">
      <w:startOverride w:val="1"/>
    </w:lvlOverride>
  </w:num>
  <w:num w:numId="45" w16cid:durableId="874080429">
    <w:abstractNumId w:val="36"/>
  </w:num>
  <w:num w:numId="46" w16cid:durableId="638533966">
    <w:abstractNumId w:val="24"/>
    <w:lvlOverride w:ilvl="0">
      <w:startOverride w:val="1"/>
    </w:lvlOverride>
  </w:num>
  <w:num w:numId="47" w16cid:durableId="431124885">
    <w:abstractNumId w:val="15"/>
  </w:num>
  <w:num w:numId="48" w16cid:durableId="2135050534">
    <w:abstractNumId w:val="30"/>
  </w:num>
  <w:num w:numId="49" w16cid:durableId="1690597887">
    <w:abstractNumId w:val="29"/>
  </w:num>
  <w:num w:numId="50" w16cid:durableId="1958293231">
    <w:abstractNumId w:val="35"/>
  </w:num>
  <w:num w:numId="51" w16cid:durableId="249394326">
    <w:abstractNumId w:val="37"/>
  </w:num>
  <w:num w:numId="52" w16cid:durableId="1674601312">
    <w:abstractNumId w:val="17"/>
  </w:num>
  <w:num w:numId="53" w16cid:durableId="632910984">
    <w:abstractNumId w:val="9"/>
  </w:num>
  <w:num w:numId="54" w16cid:durableId="759567622">
    <w:abstractNumId w:val="7"/>
  </w:num>
  <w:num w:numId="55" w16cid:durableId="619187974">
    <w:abstractNumId w:val="6"/>
  </w:num>
  <w:num w:numId="56" w16cid:durableId="1546988918">
    <w:abstractNumId w:val="5"/>
  </w:num>
  <w:num w:numId="57" w16cid:durableId="690761582">
    <w:abstractNumId w:val="4"/>
  </w:num>
  <w:num w:numId="58" w16cid:durableId="1335642382">
    <w:abstractNumId w:val="8"/>
  </w:num>
  <w:num w:numId="59" w16cid:durableId="1270351840">
    <w:abstractNumId w:val="3"/>
  </w:num>
  <w:num w:numId="60" w16cid:durableId="1564872617">
    <w:abstractNumId w:val="2"/>
  </w:num>
  <w:num w:numId="61" w16cid:durableId="221716114">
    <w:abstractNumId w:val="1"/>
  </w:num>
  <w:num w:numId="62" w16cid:durableId="1559896750">
    <w:abstractNumId w:val="0"/>
  </w:num>
  <w:num w:numId="63" w16cid:durableId="1566136502">
    <w:abstractNumId w:val="19"/>
  </w:num>
  <w:num w:numId="64" w16cid:durableId="538394088">
    <w:abstractNumId w:val="20"/>
  </w:num>
  <w:num w:numId="65" w16cid:durableId="793866447">
    <w:abstractNumId w:val="34"/>
  </w:num>
  <w:num w:numId="66" w16cid:durableId="24211739">
    <w:abstractNumId w:val="44"/>
  </w:num>
  <w:num w:numId="67" w16cid:durableId="2137287962">
    <w:abstractNumId w:val="43"/>
  </w:num>
  <w:num w:numId="68" w16cid:durableId="1130710834">
    <w:abstractNumId w:val="10"/>
  </w:num>
  <w:num w:numId="69" w16cid:durableId="1920170199">
    <w:abstractNumId w:val="28"/>
  </w:num>
  <w:num w:numId="70" w16cid:durableId="371806020">
    <w:abstractNumId w:val="38"/>
  </w:num>
  <w:num w:numId="71" w16cid:durableId="888106541">
    <w:abstractNumId w:val="40"/>
  </w:num>
  <w:num w:numId="72" w16cid:durableId="1014039240">
    <w:abstractNumId w:val="12"/>
  </w:num>
  <w:num w:numId="73" w16cid:durableId="1889337684">
    <w:abstractNumId w:val="25"/>
  </w:num>
  <w:num w:numId="74" w16cid:durableId="1775512319">
    <w:abstractNumId w:val="23"/>
  </w:num>
  <w:num w:numId="75" w16cid:durableId="1781139710">
    <w:abstractNumId w:val="41"/>
  </w:num>
  <w:num w:numId="76" w16cid:durableId="375741177">
    <w:abstractNumId w:val="22"/>
  </w:num>
  <w:num w:numId="77" w16cid:durableId="130636951">
    <w:abstractNumId w:val="39"/>
  </w:num>
  <w:num w:numId="78" w16cid:durableId="951664417">
    <w:abstractNumId w:val="42"/>
  </w:num>
  <w:num w:numId="79" w16cid:durableId="293677600">
    <w:abstractNumId w:val="1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sDQ2szAysTQzM7RU0lEKTi0uzszPAykwrAUACtEZwSwAAAA="/>
  </w:docVars>
  <w:rsids>
    <w:rsidRoot w:val="00B74582"/>
    <w:rsid w:val="0000426C"/>
    <w:rsid w:val="00007CC7"/>
    <w:rsid w:val="0001622A"/>
    <w:rsid w:val="0001669B"/>
    <w:rsid w:val="000205F6"/>
    <w:rsid w:val="000221B6"/>
    <w:rsid w:val="00030B0B"/>
    <w:rsid w:val="000340F0"/>
    <w:rsid w:val="0003613C"/>
    <w:rsid w:val="000418D5"/>
    <w:rsid w:val="000436DD"/>
    <w:rsid w:val="00061F50"/>
    <w:rsid w:val="00062272"/>
    <w:rsid w:val="00064632"/>
    <w:rsid w:val="00066436"/>
    <w:rsid w:val="0006727D"/>
    <w:rsid w:val="00084713"/>
    <w:rsid w:val="00091AE1"/>
    <w:rsid w:val="00091D6F"/>
    <w:rsid w:val="000A196B"/>
    <w:rsid w:val="000A2BCD"/>
    <w:rsid w:val="000B1027"/>
    <w:rsid w:val="000B3AC9"/>
    <w:rsid w:val="000B4E2E"/>
    <w:rsid w:val="000C2963"/>
    <w:rsid w:val="000C3750"/>
    <w:rsid w:val="000D4772"/>
    <w:rsid w:val="000D537C"/>
    <w:rsid w:val="000E1504"/>
    <w:rsid w:val="000E6A93"/>
    <w:rsid w:val="000E7CEB"/>
    <w:rsid w:val="000F4227"/>
    <w:rsid w:val="000F56E2"/>
    <w:rsid w:val="000F5A60"/>
    <w:rsid w:val="001019D1"/>
    <w:rsid w:val="0011011F"/>
    <w:rsid w:val="00110730"/>
    <w:rsid w:val="0011736C"/>
    <w:rsid w:val="00125D54"/>
    <w:rsid w:val="001324BD"/>
    <w:rsid w:val="00133782"/>
    <w:rsid w:val="00141414"/>
    <w:rsid w:val="00145A67"/>
    <w:rsid w:val="00157B14"/>
    <w:rsid w:val="00160178"/>
    <w:rsid w:val="00160EE8"/>
    <w:rsid w:val="00162E80"/>
    <w:rsid w:val="0016347E"/>
    <w:rsid w:val="00163872"/>
    <w:rsid w:val="0017220C"/>
    <w:rsid w:val="00174758"/>
    <w:rsid w:val="001836CB"/>
    <w:rsid w:val="0018548F"/>
    <w:rsid w:val="001867B0"/>
    <w:rsid w:val="00187427"/>
    <w:rsid w:val="00191CE7"/>
    <w:rsid w:val="001A3EDF"/>
    <w:rsid w:val="001A6986"/>
    <w:rsid w:val="001B0AD0"/>
    <w:rsid w:val="001B70C6"/>
    <w:rsid w:val="001C42B3"/>
    <w:rsid w:val="001D6620"/>
    <w:rsid w:val="001E29AA"/>
    <w:rsid w:val="001F170D"/>
    <w:rsid w:val="002023A3"/>
    <w:rsid w:val="002026D0"/>
    <w:rsid w:val="002035F3"/>
    <w:rsid w:val="00204D28"/>
    <w:rsid w:val="00205B4A"/>
    <w:rsid w:val="00205B5E"/>
    <w:rsid w:val="00211916"/>
    <w:rsid w:val="00221A7E"/>
    <w:rsid w:val="0022206E"/>
    <w:rsid w:val="002243CE"/>
    <w:rsid w:val="00234451"/>
    <w:rsid w:val="00235F69"/>
    <w:rsid w:val="00243D4E"/>
    <w:rsid w:val="00246550"/>
    <w:rsid w:val="00260E17"/>
    <w:rsid w:val="00264CFD"/>
    <w:rsid w:val="002651D5"/>
    <w:rsid w:val="002664EE"/>
    <w:rsid w:val="00275A8E"/>
    <w:rsid w:val="00276367"/>
    <w:rsid w:val="00282630"/>
    <w:rsid w:val="00283757"/>
    <w:rsid w:val="00286AB9"/>
    <w:rsid w:val="00292E83"/>
    <w:rsid w:val="00293C52"/>
    <w:rsid w:val="002A321E"/>
    <w:rsid w:val="002A7875"/>
    <w:rsid w:val="002B0079"/>
    <w:rsid w:val="002B050B"/>
    <w:rsid w:val="002B2E0D"/>
    <w:rsid w:val="002B4464"/>
    <w:rsid w:val="002C0AD7"/>
    <w:rsid w:val="002C22D6"/>
    <w:rsid w:val="002D161D"/>
    <w:rsid w:val="002D1BB5"/>
    <w:rsid w:val="002F3BF0"/>
    <w:rsid w:val="002F3C11"/>
    <w:rsid w:val="002F4F34"/>
    <w:rsid w:val="002F7649"/>
    <w:rsid w:val="00332884"/>
    <w:rsid w:val="0033671D"/>
    <w:rsid w:val="0033700D"/>
    <w:rsid w:val="00341170"/>
    <w:rsid w:val="003470DC"/>
    <w:rsid w:val="0036567B"/>
    <w:rsid w:val="00370F7F"/>
    <w:rsid w:val="0037623A"/>
    <w:rsid w:val="00377C10"/>
    <w:rsid w:val="00386C80"/>
    <w:rsid w:val="003902B4"/>
    <w:rsid w:val="003B5FD4"/>
    <w:rsid w:val="003B6084"/>
    <w:rsid w:val="003C6678"/>
    <w:rsid w:val="003D2F97"/>
    <w:rsid w:val="003D74A5"/>
    <w:rsid w:val="0041407C"/>
    <w:rsid w:val="00415CF9"/>
    <w:rsid w:val="00445C6C"/>
    <w:rsid w:val="00446598"/>
    <w:rsid w:val="00446A5F"/>
    <w:rsid w:val="004536BF"/>
    <w:rsid w:val="00453737"/>
    <w:rsid w:val="00460430"/>
    <w:rsid w:val="004625B8"/>
    <w:rsid w:val="00467F7C"/>
    <w:rsid w:val="00470071"/>
    <w:rsid w:val="00473130"/>
    <w:rsid w:val="004736E8"/>
    <w:rsid w:val="00474582"/>
    <w:rsid w:val="00477B8D"/>
    <w:rsid w:val="004802F4"/>
    <w:rsid w:val="00480BA2"/>
    <w:rsid w:val="00484D7B"/>
    <w:rsid w:val="00487068"/>
    <w:rsid w:val="00490B48"/>
    <w:rsid w:val="004B4860"/>
    <w:rsid w:val="004B61C1"/>
    <w:rsid w:val="004C1EEE"/>
    <w:rsid w:val="004D4CC2"/>
    <w:rsid w:val="004E5C17"/>
    <w:rsid w:val="004F51E9"/>
    <w:rsid w:val="005079FE"/>
    <w:rsid w:val="005105BA"/>
    <w:rsid w:val="00510611"/>
    <w:rsid w:val="00514DB9"/>
    <w:rsid w:val="00543833"/>
    <w:rsid w:val="00543F29"/>
    <w:rsid w:val="005563AE"/>
    <w:rsid w:val="005601A1"/>
    <w:rsid w:val="005606EA"/>
    <w:rsid w:val="00561DAB"/>
    <w:rsid w:val="00562081"/>
    <w:rsid w:val="00563123"/>
    <w:rsid w:val="00564E61"/>
    <w:rsid w:val="005744A7"/>
    <w:rsid w:val="005778A0"/>
    <w:rsid w:val="00583B72"/>
    <w:rsid w:val="00586A0D"/>
    <w:rsid w:val="00597236"/>
    <w:rsid w:val="005A09DA"/>
    <w:rsid w:val="005C48EE"/>
    <w:rsid w:val="005C5274"/>
    <w:rsid w:val="005C779B"/>
    <w:rsid w:val="005D0E50"/>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A7AE5"/>
    <w:rsid w:val="006B43F1"/>
    <w:rsid w:val="006B60C4"/>
    <w:rsid w:val="006B7C57"/>
    <w:rsid w:val="006C1CA0"/>
    <w:rsid w:val="006D15A6"/>
    <w:rsid w:val="006E00C3"/>
    <w:rsid w:val="006E4008"/>
    <w:rsid w:val="006E64C1"/>
    <w:rsid w:val="006E6884"/>
    <w:rsid w:val="006F2016"/>
    <w:rsid w:val="0070251A"/>
    <w:rsid w:val="00702E59"/>
    <w:rsid w:val="00703DAD"/>
    <w:rsid w:val="007047AB"/>
    <w:rsid w:val="00704ECE"/>
    <w:rsid w:val="0070717A"/>
    <w:rsid w:val="007207FA"/>
    <w:rsid w:val="00721A39"/>
    <w:rsid w:val="00730081"/>
    <w:rsid w:val="00743CCB"/>
    <w:rsid w:val="00745C5F"/>
    <w:rsid w:val="00747947"/>
    <w:rsid w:val="007525D5"/>
    <w:rsid w:val="00752D64"/>
    <w:rsid w:val="00754F40"/>
    <w:rsid w:val="00764D2A"/>
    <w:rsid w:val="00764E38"/>
    <w:rsid w:val="00766D74"/>
    <w:rsid w:val="00786826"/>
    <w:rsid w:val="0079293C"/>
    <w:rsid w:val="007A3516"/>
    <w:rsid w:val="007A7155"/>
    <w:rsid w:val="007A7747"/>
    <w:rsid w:val="007B22B8"/>
    <w:rsid w:val="007B72BE"/>
    <w:rsid w:val="007C3B49"/>
    <w:rsid w:val="007C519F"/>
    <w:rsid w:val="007E25A9"/>
    <w:rsid w:val="007E6EFD"/>
    <w:rsid w:val="007F0618"/>
    <w:rsid w:val="00800A96"/>
    <w:rsid w:val="00801596"/>
    <w:rsid w:val="008045E9"/>
    <w:rsid w:val="00811485"/>
    <w:rsid w:val="00815618"/>
    <w:rsid w:val="00831D39"/>
    <w:rsid w:val="00846C76"/>
    <w:rsid w:val="00852649"/>
    <w:rsid w:val="0085598F"/>
    <w:rsid w:val="008562DB"/>
    <w:rsid w:val="0085759E"/>
    <w:rsid w:val="00862832"/>
    <w:rsid w:val="00867745"/>
    <w:rsid w:val="00872A5E"/>
    <w:rsid w:val="00885A81"/>
    <w:rsid w:val="008A6A25"/>
    <w:rsid w:val="008B0F0A"/>
    <w:rsid w:val="008B75B8"/>
    <w:rsid w:val="008C3331"/>
    <w:rsid w:val="008C448E"/>
    <w:rsid w:val="008C62BF"/>
    <w:rsid w:val="008C7F74"/>
    <w:rsid w:val="008D5346"/>
    <w:rsid w:val="008E0A9D"/>
    <w:rsid w:val="008F2123"/>
    <w:rsid w:val="008F2A86"/>
    <w:rsid w:val="009029B2"/>
    <w:rsid w:val="009052CD"/>
    <w:rsid w:val="00906283"/>
    <w:rsid w:val="00914743"/>
    <w:rsid w:val="00922E74"/>
    <w:rsid w:val="0092682A"/>
    <w:rsid w:val="009317F0"/>
    <w:rsid w:val="009322EA"/>
    <w:rsid w:val="00935CE2"/>
    <w:rsid w:val="009365C5"/>
    <w:rsid w:val="009430FA"/>
    <w:rsid w:val="00946615"/>
    <w:rsid w:val="00947CA3"/>
    <w:rsid w:val="009520D5"/>
    <w:rsid w:val="0097029B"/>
    <w:rsid w:val="00970B7F"/>
    <w:rsid w:val="0097285D"/>
    <w:rsid w:val="009850FD"/>
    <w:rsid w:val="009854D9"/>
    <w:rsid w:val="009966D4"/>
    <w:rsid w:val="009A0EF6"/>
    <w:rsid w:val="009A374B"/>
    <w:rsid w:val="009B0342"/>
    <w:rsid w:val="009B269F"/>
    <w:rsid w:val="009C4BE7"/>
    <w:rsid w:val="009E1B98"/>
    <w:rsid w:val="009E47AB"/>
    <w:rsid w:val="009E56A4"/>
    <w:rsid w:val="009F069F"/>
    <w:rsid w:val="009F45EB"/>
    <w:rsid w:val="009F50CB"/>
    <w:rsid w:val="00A009A7"/>
    <w:rsid w:val="00A04BFA"/>
    <w:rsid w:val="00A05AB2"/>
    <w:rsid w:val="00A115CE"/>
    <w:rsid w:val="00A12689"/>
    <w:rsid w:val="00A16C58"/>
    <w:rsid w:val="00A176BC"/>
    <w:rsid w:val="00A21B9E"/>
    <w:rsid w:val="00A33E8C"/>
    <w:rsid w:val="00A41575"/>
    <w:rsid w:val="00A44C4F"/>
    <w:rsid w:val="00A46DB7"/>
    <w:rsid w:val="00A55ED3"/>
    <w:rsid w:val="00A64D08"/>
    <w:rsid w:val="00A65190"/>
    <w:rsid w:val="00A758CE"/>
    <w:rsid w:val="00A765C1"/>
    <w:rsid w:val="00A77AB5"/>
    <w:rsid w:val="00A96D2F"/>
    <w:rsid w:val="00AA01ED"/>
    <w:rsid w:val="00AB2962"/>
    <w:rsid w:val="00AB4E9E"/>
    <w:rsid w:val="00AB58B1"/>
    <w:rsid w:val="00AB7B8F"/>
    <w:rsid w:val="00AC585D"/>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74582"/>
    <w:rsid w:val="00B82328"/>
    <w:rsid w:val="00B95E86"/>
    <w:rsid w:val="00BA25A2"/>
    <w:rsid w:val="00BA4B22"/>
    <w:rsid w:val="00BB08C4"/>
    <w:rsid w:val="00BB1A45"/>
    <w:rsid w:val="00BB24BB"/>
    <w:rsid w:val="00BB4346"/>
    <w:rsid w:val="00BB593A"/>
    <w:rsid w:val="00BB7E69"/>
    <w:rsid w:val="00BD6020"/>
    <w:rsid w:val="00BE7CA2"/>
    <w:rsid w:val="00BF563D"/>
    <w:rsid w:val="00BF5DBF"/>
    <w:rsid w:val="00BF6284"/>
    <w:rsid w:val="00BF6971"/>
    <w:rsid w:val="00C10941"/>
    <w:rsid w:val="00C14CD9"/>
    <w:rsid w:val="00C255DB"/>
    <w:rsid w:val="00C33F30"/>
    <w:rsid w:val="00C33F73"/>
    <w:rsid w:val="00C51831"/>
    <w:rsid w:val="00C52EE9"/>
    <w:rsid w:val="00C57FB8"/>
    <w:rsid w:val="00C6190C"/>
    <w:rsid w:val="00C700F7"/>
    <w:rsid w:val="00C85F5A"/>
    <w:rsid w:val="00C86BA8"/>
    <w:rsid w:val="00CA3C23"/>
    <w:rsid w:val="00CA427D"/>
    <w:rsid w:val="00CA785B"/>
    <w:rsid w:val="00CB61E9"/>
    <w:rsid w:val="00CC0165"/>
    <w:rsid w:val="00CC01BC"/>
    <w:rsid w:val="00CC648E"/>
    <w:rsid w:val="00CC6E02"/>
    <w:rsid w:val="00CE5AB8"/>
    <w:rsid w:val="00CF19CE"/>
    <w:rsid w:val="00CF31F3"/>
    <w:rsid w:val="00CF6A8B"/>
    <w:rsid w:val="00D00FC4"/>
    <w:rsid w:val="00D02BBE"/>
    <w:rsid w:val="00D2394E"/>
    <w:rsid w:val="00D247C2"/>
    <w:rsid w:val="00D2719D"/>
    <w:rsid w:val="00D40CBC"/>
    <w:rsid w:val="00D42780"/>
    <w:rsid w:val="00D467F8"/>
    <w:rsid w:val="00D469CE"/>
    <w:rsid w:val="00D47119"/>
    <w:rsid w:val="00D61192"/>
    <w:rsid w:val="00D6386C"/>
    <w:rsid w:val="00D739AD"/>
    <w:rsid w:val="00D75834"/>
    <w:rsid w:val="00D82B63"/>
    <w:rsid w:val="00D86E31"/>
    <w:rsid w:val="00D91A94"/>
    <w:rsid w:val="00D9258C"/>
    <w:rsid w:val="00DA0D8E"/>
    <w:rsid w:val="00DA5391"/>
    <w:rsid w:val="00DA54B6"/>
    <w:rsid w:val="00DA6C2F"/>
    <w:rsid w:val="00DC26F5"/>
    <w:rsid w:val="00DE04BA"/>
    <w:rsid w:val="00DE0E48"/>
    <w:rsid w:val="00DE67F5"/>
    <w:rsid w:val="00DF32E9"/>
    <w:rsid w:val="00DF3F78"/>
    <w:rsid w:val="00DF72CC"/>
    <w:rsid w:val="00E21193"/>
    <w:rsid w:val="00E3769E"/>
    <w:rsid w:val="00E42404"/>
    <w:rsid w:val="00E52516"/>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A36"/>
    <w:rsid w:val="00F16F2D"/>
    <w:rsid w:val="00F2016A"/>
    <w:rsid w:val="00F202EA"/>
    <w:rsid w:val="00F21D67"/>
    <w:rsid w:val="00F24B8F"/>
    <w:rsid w:val="00F30B46"/>
    <w:rsid w:val="00F36CD7"/>
    <w:rsid w:val="00F4536C"/>
    <w:rsid w:val="00F50662"/>
    <w:rsid w:val="00F63674"/>
    <w:rsid w:val="00F73108"/>
    <w:rsid w:val="00F75DBD"/>
    <w:rsid w:val="00F85C68"/>
    <w:rsid w:val="00F95343"/>
    <w:rsid w:val="00FA1F82"/>
    <w:rsid w:val="00FB6E40"/>
    <w:rsid w:val="00FC1A6B"/>
    <w:rsid w:val="00FC411A"/>
    <w:rsid w:val="00FC568F"/>
    <w:rsid w:val="00FC5A40"/>
    <w:rsid w:val="00FC661D"/>
    <w:rsid w:val="00FD01DE"/>
    <w:rsid w:val="00FD079B"/>
    <w:rsid w:val="00FD255E"/>
    <w:rsid w:val="00FD635C"/>
    <w:rsid w:val="00FD6751"/>
    <w:rsid w:val="00FE0543"/>
    <w:rsid w:val="00FE0686"/>
    <w:rsid w:val="00FE2606"/>
    <w:rsid w:val="00FE2F15"/>
    <w:rsid w:val="00FE4540"/>
    <w:rsid w:val="00FE4E50"/>
    <w:rsid w:val="00FF1832"/>
    <w:rsid w:val="00FF2BE2"/>
    <w:rsid w:val="0241B77A"/>
    <w:rsid w:val="07A3E346"/>
    <w:rsid w:val="0F5247D9"/>
    <w:rsid w:val="0FD0F830"/>
    <w:rsid w:val="31D1D62F"/>
    <w:rsid w:val="37D3EE55"/>
    <w:rsid w:val="3E637228"/>
    <w:rsid w:val="4A843D19"/>
    <w:rsid w:val="4DEC90F2"/>
    <w:rsid w:val="502CAF4F"/>
    <w:rsid w:val="512431B4"/>
    <w:rsid w:val="5395FC44"/>
    <w:rsid w:val="5CAE2EE6"/>
    <w:rsid w:val="66A49938"/>
    <w:rsid w:val="6AD1BAE9"/>
    <w:rsid w:val="6B1E39B9"/>
    <w:rsid w:val="7200FF9B"/>
    <w:rsid w:val="7334215B"/>
    <w:rsid w:val="741FE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314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D7B"/>
    <w:pPr>
      <w:spacing w:after="120" w:line="240" w:lineRule="auto"/>
    </w:pPr>
    <w:rPr>
      <w:rFonts w:ascii="Arial" w:hAnsi="Arial"/>
      <w:sz w:val="24"/>
    </w:rPr>
  </w:style>
  <w:style w:type="paragraph" w:styleId="Heading1">
    <w:name w:val="heading 1"/>
    <w:basedOn w:val="Normal"/>
    <w:next w:val="Normal"/>
    <w:link w:val="Heading1Char"/>
    <w:qFormat/>
    <w:rsid w:val="00484D7B"/>
    <w:pPr>
      <w:keepNext/>
      <w:keepLines/>
      <w:pageBreakBefore/>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4C1EEE"/>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FC661D"/>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484D7B"/>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4C1EEE"/>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FC661D"/>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348406746">
      <w:bodyDiv w:val="1"/>
      <w:marLeft w:val="0"/>
      <w:marRight w:val="0"/>
      <w:marTop w:val="0"/>
      <w:marBottom w:val="0"/>
      <w:divBdr>
        <w:top w:val="none" w:sz="0" w:space="0" w:color="auto"/>
        <w:left w:val="none" w:sz="0" w:space="0" w:color="auto"/>
        <w:bottom w:val="none" w:sz="0" w:space="0" w:color="auto"/>
        <w:right w:val="none" w:sz="0" w:space="0" w:color="auto"/>
      </w:divBdr>
    </w:div>
    <w:div w:id="1455636316">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ESS2-4%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E29D2F0-0AEA-48E2-9314-189C4B7BE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0</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alifornia Science Test Specifications—HS-ESS2-4 - CAASPP (CA Dept of Education)</vt:lpstr>
    </vt:vector>
  </TitlesOfParts>
  <Company/>
  <LinksUpToDate>false</LinksUpToDate>
  <CharactersWithSpaces>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ESS2-4 - CAASPP (CA Dept of Education)</dc:title>
  <dc:subject>This CAST item specification describes HS-ESS2-4 Earth's Systems.</dc:subject>
  <dc:creator/>
  <cp:keywords/>
  <dc:description/>
  <cp:lastModifiedBy/>
  <cp:revision>1</cp:revision>
  <dcterms:created xsi:type="dcterms:W3CDTF">2024-02-26T17:26:00Z</dcterms:created>
  <dcterms:modified xsi:type="dcterms:W3CDTF">2024-02-26T21:23:00Z</dcterms:modified>
</cp:coreProperties>
</file>